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b88f7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77cc0abc-aacd-4cec-837d-c3d342527d45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36e1b39d-1f8c-486d-ad23-e7ecce1a85da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7Z</dcterms:created>
  <dcterms:modified xsi:type="dcterms:W3CDTF">2023-07-02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